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第九章"/>
    <w:p>
      <w:pPr>
        <w:pStyle w:val="Heading2"/>
      </w:pPr>
      <w:r>
        <w:t xml:space="preserve">第九章</w:t>
      </w:r>
    </w:p>
    <w:bookmarkStart w:id="20" w:name="程序清单9-1"/>
    <w:p>
      <w:pPr>
        <w:pStyle w:val="Heading3"/>
      </w:pPr>
      <w:r>
        <w:t xml:space="preserve">程序清单9-1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irc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rcle circ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ircle circ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ircle circ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Define the circle class with the two constructor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程序清单9-2"/>
    <w:p>
      <w:pPr>
        <w:pStyle w:val="Heading3"/>
      </w:pPr>
      <w:r>
        <w:t xml:space="preserve">程序清单9-2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lternativeCirc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lternativeCircle circ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ternativeCirc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AlternativeCircle circ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ternative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AlternativeCircle circ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ternative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ternativeCirc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ternative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程序清单9-3"/>
    <w:p>
      <w:pPr>
        <w:pStyle w:val="Heading3"/>
      </w:pPr>
      <w:r>
        <w:t xml:space="preserve">程序清单9-3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V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olume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V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rn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rnOff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hanne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han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Channe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Chann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han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Chan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Volu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Volume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VolumeLeve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wVolume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olume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Volume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nel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anne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channel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lume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olumeLeve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volumeLevel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lumeDow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olumeLeve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volumeLevel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程序清单9-4"/>
    <w:p>
      <w:pPr>
        <w:pStyle w:val="Heading3"/>
      </w:pPr>
      <w:r>
        <w:t xml:space="preserve">程序清单9-4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TV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V tv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V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rn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hanne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v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Volum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TV tv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V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urn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U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olumeUp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v1's channel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v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volum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v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olumeLev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v2's channel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nn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volume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v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olumeLev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程序清单9-5"/>
    <w:p>
      <w:pPr>
        <w:pStyle w:val="Heading3"/>
      </w:pPr>
      <w:r>
        <w:t xml:space="preserve">程序清单9-5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oint2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point1's x-, y-coordinat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point2's x-, y-coordinate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oint2D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2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oint2D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int2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1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2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stance between p1 and p2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midpoint between p1 and p2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bookmarkEnd w:id="24"/>
    <w:bookmarkStart w:id="25" w:name="程序清单9-6"/>
    <w:p>
      <w:pPr>
        <w:pStyle w:val="Heading3"/>
      </w:pPr>
      <w:r>
        <w:t xml:space="preserve">程序清单9-6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WithStaticMe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WithStaticMemb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umberOfObjec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ircleWithStaticMember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umberOfObjec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umberOfObjec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Obj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程序清单9-7"/>
    <w:p>
      <w:pPr>
        <w:pStyle w:val="Heading3"/>
      </w:pPr>
      <w:r>
        <w:t xml:space="preserve">程序清单9-7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ircleWithStaticMe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reating object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of Circle objects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WithStaticMe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Object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ircleWithStaticMembers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WithStaticMemb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fter creating c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1: radiu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and number of Circle objects i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Objec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ircleWithStaticMembers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WithStaticMembe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fter creating c2 and modifying c1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1: radiu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and number of Circle objects i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Objec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2: radiu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and number of Circle objects is 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Objec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程序清单9-8"/>
    <w:p>
      <w:pPr>
        <w:pStyle w:val="Heading3"/>
      </w:pPr>
      <w:r>
        <w:t xml:space="preserve">程序清单9-8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WithPrivateDataField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Obje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WithPrivateDataField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umberOfObjec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WithPrivateDataFiel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umberOfObjec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new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Radiu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newRadiu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umberOfObject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Obj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9" w:name="程序清单9-9"/>
    <w:p>
      <w:pPr>
        <w:pStyle w:val="Heading3"/>
      </w:pPr>
      <w:r>
        <w:t xml:space="preserve">程序清单9-9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ircleWithPrivateDataField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rcleWithPrivateDataFields my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WithPrivateDataField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 of radiu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of objects created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WithPrivateDataFiel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umberOfObjects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Start w:id="28" w:name="程序清单9-10"/>
    <w:p>
      <w:pPr>
        <w:pStyle w:val="Heading4"/>
      </w:pPr>
      <w:r>
        <w:t xml:space="preserve">程序清单9-10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PassObjec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rcle my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Area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irc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us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Area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adius 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Are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times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End w:id="29"/>
    <w:bookmarkStart w:id="30" w:name="程序清单9-11"/>
    <w:p>
      <w:pPr>
        <w:pStyle w:val="Heading3"/>
      </w:pPr>
      <w:r>
        <w:t xml:space="preserve">程序清单9-11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4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otalAre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rc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ircle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ircleArra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Circl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Arr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CircleArr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rc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ircle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ircle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CircleArr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0s%-50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0f%-15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------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30s%-15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otal area of circle 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Arra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ircle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1T12:42:59Z</dcterms:created>
  <dcterms:modified xsi:type="dcterms:W3CDTF">2021-11-11T12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